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623B" w:rsidRDefault="0035623B" w:rsidP="0035623B">
      <w:pPr>
        <w:pStyle w:val="FirstParagraph"/>
      </w:pPr>
      <w:r>
        <w:t>67.  September 29, 1710.</w:t>
      </w:r>
      <w:r>
        <w:rPr>
          <w:rStyle w:val="FootnoteReference"/>
        </w:rPr>
        <w:footnoteReference w:id="1"/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5623B" w:rsidRDefault="0035623B" w:rsidP="0035623B">
      <w:pPr>
        <w:pStyle w:val="OriginalText"/>
        <w:rPr>
          <w:sz w:val="21"/>
          <w:szCs w:val="21"/>
        </w:rPr>
      </w:pP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t[tera] D.</w:t>
      </w:r>
      <w:r>
        <w:rPr>
          <w:rStyle w:val="FootnoteReference"/>
          <w:sz w:val="21"/>
          <w:szCs w:val="21"/>
        </w:rPr>
        <w:footnoteReference w:id="2"/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jenigen Mennoniten so dermahlen allhi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in Bern in dem so genandten Obern Spittahl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und der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so benamseten Insel [sic] gefänglich auffbehalten werden,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ter welchen diejenigen so sich schon in der vormahlen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übersandten Liste befunden, mit diesem Zeichen =</w:t>
      </w:r>
    </w:p>
    <w:p w:rsidR="0035623B" w:rsidRDefault="0035623B" w:rsidP="0035623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zeichnet.</w:t>
      </w:r>
    </w:p>
    <w:p w:rsidR="0035623B" w:rsidRDefault="0035623B" w:rsidP="0035623B">
      <w:pPr>
        <w:pStyle w:val="OriginalText"/>
        <w:tabs>
          <w:tab w:val="left" w:pos="1460"/>
          <w:tab w:val="left" w:pos="152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Mans-Personen</w:t>
      </w:r>
      <w:r>
        <w:rPr>
          <w:sz w:val="21"/>
          <w:szCs w:val="21"/>
        </w:rPr>
        <w:tab/>
        <w:t>Weibs-Person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tig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Hertig =</w:t>
      </w:r>
      <w:r>
        <w:rPr>
          <w:sz w:val="21"/>
          <w:szCs w:val="21"/>
        </w:rPr>
        <w:tab/>
        <w:t>Catrÿ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ss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Gaß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egsegger, Barbara and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ügs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hi, Pet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Luth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t Gerb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Ulrich (Trissel, Drissel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Trüßel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ff, Elsbeth (Groff, Els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i Graff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henbühler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Rothenbühl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Stein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erber, Peter, preacher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Gerb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eimann, Lucia (Weymann, Weinman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ceyen We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am, Hans (Sahm, Saum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Zahm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hrer, Barbara (Ba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bi Rohr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önau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Schonäuwer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 Schürch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rütig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bersold, Elsbe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lsbeth Abersold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ni Schil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lli, Kathari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atrÿ Balli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äberli, Nic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laus Häberli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mann, Verena (Äschimann, Vren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Äsch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Ulri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rechbühl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üssel, Christina (Stini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ini Trüße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komm, Daniel (Newco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aniel Neuchomet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ldiman, Katharina (Halteman, Holderman, 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Haldi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sl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Wißl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oser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Moser</w:t>
      </w:r>
    </w:p>
    <w:p w:rsidR="0035623B" w:rsidRDefault="0035623B" w:rsidP="0035623B">
      <w:pPr>
        <w:pStyle w:val="OriginalText"/>
        <w:tabs>
          <w:tab w:val="left" w:pos="392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sser, Michael (Risser):as 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ichel Reüßer</w:t>
      </w:r>
      <w:r>
        <w:rPr>
          <w:sz w:val="21"/>
          <w:szCs w:val="21"/>
        </w:rPr>
        <w:tab/>
        <w:t>14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eubühl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Kneübühl =</w:t>
      </w:r>
    </w:p>
    <w:p w:rsidR="0035623B" w:rsidRDefault="0035623B" w:rsidP="0035623B">
      <w:pPr>
        <w:pStyle w:val="OriginalText"/>
        <w:tabs>
          <w:tab w:val="left" w:pos="680"/>
        </w:tabs>
        <w:rPr>
          <w:sz w:val="21"/>
          <w:szCs w:val="21"/>
        </w:rPr>
      </w:pPr>
      <w:r>
        <w:rPr>
          <w:sz w:val="21"/>
          <w:szCs w:val="21"/>
        </w:rPr>
        <w:tab/>
        <w:t>16.</w:t>
      </w:r>
    </w:p>
    <w:p w:rsidR="0035623B" w:rsidRDefault="0035623B" w:rsidP="0035623B">
      <w:pPr>
        <w:pStyle w:val="OriginalText"/>
        <w:tabs>
          <w:tab w:val="left" w:pos="194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I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s Schneid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ntzikofer, Ann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Brentzikoffer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r, Ulrich (Baer, Bar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Beer.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begger, Anna (Habeck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Habhegg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bst, Joseph (Propst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ph Probst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ohler, Vre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eni Kohler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umgartner, Nikla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laus Baumgärtner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ymann, Ann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ni Ey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father) (Göüman, Gehman, Gahma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ri, Katharina (Trin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ini Beeri</w:t>
      </w:r>
    </w:p>
    <w:p w:rsidR="0035623B" w:rsidRDefault="0035623B" w:rsidP="0035623B">
      <w:pPr>
        <w:pStyle w:val="OriginalText"/>
        <w:tabs>
          <w:tab w:val="left" w:pos="5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:prison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n Göuman</w:t>
      </w:r>
      <w:r>
        <w:rPr>
          <w:rStyle w:val="FootnoteReference"/>
          <w:sz w:val="21"/>
          <w:szCs w:val="21"/>
        </w:rPr>
        <w:footnoteReference w:id="4"/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rahm, Martin (Strohm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ti Stram =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i, Margr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greth Oberli</w:t>
      </w:r>
    </w:p>
    <w:p w:rsidR="0035623B" w:rsidRDefault="0035623B" w:rsidP="0035623B">
      <w:pPr>
        <w:pStyle w:val="OriginalText"/>
        <w:tabs>
          <w:tab w:val="left" w:pos="390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laser, Peter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eter Blaßer =</w:t>
      </w:r>
      <w:r>
        <w:rPr>
          <w:sz w:val="21"/>
          <w:szCs w:val="21"/>
        </w:rPr>
        <w:tab/>
        <w:t>6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fldChar w:fldCharType="begin"/>
      </w:r>
      <w:r>
        <w:rPr>
          <w:sz w:val="21"/>
          <w:szCs w:val="21"/>
        </w:rPr>
        <w:instrText>xe "Lehmann, Bendicht (Leeman, Layma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tz Leema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ürch, Ulrich (Sherk, Shirk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lli Schürch. =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lückiger, Hans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Flückiger. </w:t>
      </w:r>
    </w:p>
    <w:p w:rsidR="0035623B" w:rsidRDefault="0035623B" w:rsidP="0035623B">
      <w:pPr>
        <w:pStyle w:val="OriginalText"/>
        <w:tabs>
          <w:tab w:val="left" w:pos="580"/>
        </w:tabs>
        <w:rPr>
          <w:sz w:val="21"/>
          <w:szCs w:val="21"/>
        </w:rPr>
      </w:pPr>
      <w:r>
        <w:rPr>
          <w:sz w:val="21"/>
          <w:szCs w:val="21"/>
        </w:rPr>
        <w:tab/>
        <w:t>11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oltzer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Holtzer auß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chegg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chenberg so in der vorig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>Liste gewesen ist aus dem gefängnus enttrunnen.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sz w:val="21"/>
          <w:szCs w:val="21"/>
        </w:rPr>
        <w:t xml:space="preserve">Auff genommen undt </w:t>
      </w:r>
      <w:r>
        <w:rPr>
          <w:rStyle w:val="Italics"/>
          <w:sz w:val="21"/>
          <w:szCs w:val="21"/>
        </w:rPr>
        <w:t>verificirt</w:t>
      </w:r>
      <w:r>
        <w:rPr>
          <w:sz w:val="21"/>
          <w:szCs w:val="21"/>
        </w:rPr>
        <w:t xml:space="preserve"> den 29ten</w:t>
      </w:r>
    </w:p>
    <w:p w:rsidR="0035623B" w:rsidRDefault="0035623B" w:rsidP="0035623B">
      <w:pPr>
        <w:pStyle w:val="OriginalText"/>
        <w:tabs>
          <w:tab w:val="left" w:pos="328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7bris</w:t>
      </w:r>
      <w:r>
        <w:rPr>
          <w:sz w:val="21"/>
          <w:szCs w:val="21"/>
        </w:rPr>
        <w:t xml:space="preserve"> 1710.</w:t>
      </w:r>
    </w:p>
    <w:p w:rsidR="0035623B" w:rsidRDefault="0035623B" w:rsidP="0035623B">
      <w:pPr>
        <w:pStyle w:val="OriginalText"/>
        <w:tabs>
          <w:tab w:val="left" w:pos="174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igns list of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unckel.</w:t>
      </w:r>
    </w:p>
    <w:p w:rsidR="0084002E" w:rsidRDefault="0084002E">
      <w:bookmarkStart w:id="0" w:name="_GoBack"/>
      <w:bookmarkEnd w:id="0"/>
    </w:p>
    <w:sectPr w:rsidR="0084002E" w:rsidSect="00215CC1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623B" w:rsidRDefault="0035623B" w:rsidP="0035623B">
      <w:pPr>
        <w:spacing w:after="0" w:line="240" w:lineRule="auto"/>
      </w:pPr>
      <w:r>
        <w:separator/>
      </w:r>
    </w:p>
  </w:endnote>
  <w:endnote w:type="continuationSeparator" w:id="0">
    <w:p w:rsidR="0035623B" w:rsidRDefault="0035623B" w:rsidP="00356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623B" w:rsidRDefault="0035623B" w:rsidP="0035623B">
      <w:pPr>
        <w:spacing w:after="0" w:line="240" w:lineRule="auto"/>
      </w:pPr>
      <w:r>
        <w:separator/>
      </w:r>
    </w:p>
  </w:footnote>
  <w:footnote w:type="continuationSeparator" w:id="0">
    <w:p w:rsidR="0035623B" w:rsidRDefault="0035623B" w:rsidP="0035623B">
      <w:pPr>
        <w:spacing w:after="0" w:line="240" w:lineRule="auto"/>
      </w:pPr>
      <w:r>
        <w:continuationSeparator/>
      </w:r>
    </w:p>
  </w:footnote>
  <w:footnote w:id="1">
    <w:p w:rsidR="0035623B" w:rsidRDefault="0035623B" w:rsidP="0035623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7</w:t>
      </w:r>
      <w:r>
        <w:tab/>
      </w:r>
      <w:r>
        <w:rPr>
          <w:rStyle w:val="FootnoteReference"/>
        </w:rPr>
        <w:tab/>
      </w:r>
      <w:r>
        <w:t xml:space="preserve">This is A 1394 from the De Hoop Scheffer </w:t>
      </w:r>
      <w:r>
        <w:rPr>
          <w:rStyle w:val="Italics"/>
        </w:rPr>
        <w:t>Inventaris</w:t>
      </w:r>
      <w:r>
        <w:t xml:space="preserve"> and is accompanied there by a Dutch translation.</w:t>
      </w:r>
    </w:p>
    <w:p w:rsidR="0035623B" w:rsidRDefault="0035623B" w:rsidP="0035623B">
      <w:pPr>
        <w:pStyle w:val="FootnoteText"/>
      </w:pPr>
    </w:p>
  </w:footnote>
  <w:footnote w:id="2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5623B" w:rsidRDefault="0035623B" w:rsidP="0035623B">
      <w:pPr>
        <w:pStyle w:val="Footnote-OneDigit"/>
      </w:pPr>
    </w:p>
  </w:footnote>
  <w:footnote w:id="3">
    <w:p w:rsidR="0035623B" w:rsidRDefault="0035623B" w:rsidP="0035623B">
      <w:pPr>
        <w:pStyle w:val="Footnote-OneDigit"/>
      </w:pPr>
      <w:r>
        <w:rPr>
          <w:vertAlign w:val="superscript"/>
        </w:rPr>
        <w:footnoteRef/>
      </w:r>
      <w:r>
        <w:tab/>
        <w:t xml:space="preserve">Spital, “das </w:t>
      </w:r>
      <w:r>
        <w:fldChar w:fldCharType="begin"/>
      </w:r>
      <w:r>
        <w:rPr>
          <w:rStyle w:val="FootnoteReference"/>
        </w:rPr>
        <w:instrText>xe "Hospital (Pithal):meaning explained"</w:instrText>
      </w:r>
      <w:r>
        <w:fldChar w:fldCharType="end"/>
      </w:r>
      <w:r>
        <w:t xml:space="preserve">Hospital”: in the Middle Ages a part of a monastery to lodge travelers or </w:t>
      </w:r>
      <w:r>
        <w:fldChar w:fldCharType="begin"/>
      </w:r>
      <w:r>
        <w:instrText>xe "pilgrim theme"</w:instrText>
      </w:r>
      <w:r>
        <w:fldChar w:fldCharType="end"/>
      </w:r>
      <w:r>
        <w:t xml:space="preserve">pilgrims, later an infirmary for the indigent or chronically ill, home for the aged, poor house, also used in Switzerland as a prison.  Cf. Latin </w:t>
      </w:r>
      <w:r>
        <w:rPr>
          <w:rStyle w:val="Italics"/>
        </w:rPr>
        <w:t>hospitium</w:t>
      </w:r>
      <w:r>
        <w:t xml:space="preserve">, “a room for guests,” and </w:t>
      </w:r>
      <w:r>
        <w:rPr>
          <w:rStyle w:val="Italics"/>
        </w:rPr>
        <w:t>hospes</w:t>
      </w:r>
      <w:r>
        <w:t xml:space="preserve">, “stranger, visitor.”  See the introduction on the facing page and see also </w:t>
      </w:r>
      <w:r>
        <w:rPr>
          <w:rStyle w:val="Italics"/>
        </w:rPr>
        <w:t>Documents of Brotherly Love I</w:t>
      </w:r>
      <w:r>
        <w:t xml:space="preserve">, pp. 130 n. 3; 209 n. 21.  Hence this word has a cluster of meanings different from its English cognate and caring for the sick was only a minor feature.  For a full length book on the subject see Martin Scheutz, et al., edd. </w:t>
      </w:r>
      <w:r>
        <w:rPr>
          <w:rStyle w:val="Italics"/>
        </w:rPr>
        <w:t>Europäisches Spitalwesen: Institutionelle Fürsorge in Mittelalter und Früher Neuzeit: Hospitals and Institutional Care in Medieval and Early Modern Europe</w:t>
      </w:r>
      <w:r>
        <w:t xml:space="preserve"> (Vienna: Oldenbourg, 2008). </w:t>
      </w:r>
    </w:p>
    <w:p w:rsidR="0035623B" w:rsidRDefault="0035623B" w:rsidP="0035623B">
      <w:pPr>
        <w:pStyle w:val="Footnote-OneDigit"/>
      </w:pPr>
    </w:p>
  </w:footnote>
  <w:footnote w:id="4">
    <w:p w:rsidR="0035623B" w:rsidRDefault="0035623B" w:rsidP="0035623B">
      <w:pPr>
        <w:pStyle w:val="FirstFootnoteinColumnLine"/>
      </w:pPr>
      <w:r>
        <w:rPr>
          <w:vertAlign w:val="superscript"/>
        </w:rPr>
        <w:footnoteRef/>
      </w:r>
      <w:r>
        <w:tab/>
        <w:t>The accompanying Dutch translation adds behind this name “de jonge.”</w:t>
      </w:r>
    </w:p>
    <w:p w:rsidR="0035623B" w:rsidRDefault="0035623B" w:rsidP="0035623B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623B"/>
    <w:rsid w:val="0035623B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296430-0850-461C-97F2-089DD4F9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35623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35623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623B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35623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5623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5623B"/>
    <w:rPr>
      <w:w w:val="100"/>
      <w:vertAlign w:val="superscript"/>
    </w:rPr>
  </w:style>
  <w:style w:type="character" w:customStyle="1" w:styleId="Italics">
    <w:name w:val="Italics"/>
    <w:uiPriority w:val="99"/>
    <w:rsid w:val="0035623B"/>
    <w:rPr>
      <w:i/>
      <w:iCs/>
    </w:rPr>
  </w:style>
  <w:style w:type="character" w:customStyle="1" w:styleId="ChapterNumberforFootnote">
    <w:name w:val="Chapter Number for Footnote"/>
    <w:uiPriority w:val="99"/>
    <w:rsid w:val="0035623B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90ECF7-68EF-4D17-8BE1-D4C797D6D67E}"/>
</file>

<file path=customXml/itemProps2.xml><?xml version="1.0" encoding="utf-8"?>
<ds:datastoreItem xmlns:ds="http://schemas.openxmlformats.org/officeDocument/2006/customXml" ds:itemID="{F3053753-49FE-43F6-A2BA-4F03C3EA46D3}"/>
</file>

<file path=customXml/itemProps3.xml><?xml version="1.0" encoding="utf-8"?>
<ds:datastoreItem xmlns:ds="http://schemas.openxmlformats.org/officeDocument/2006/customXml" ds:itemID="{FF8C72FD-370B-4316-87D9-530912A74E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6</Characters>
  <Application>Microsoft Office Word</Application>
  <DocSecurity>0</DocSecurity>
  <Lines>21</Lines>
  <Paragraphs>5</Paragraphs>
  <ScaleCrop>false</ScaleCrop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44:00Z</dcterms:created>
  <dcterms:modified xsi:type="dcterms:W3CDTF">2023-07-3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